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4629" w:rsidRDefault="005B2FDE" w:rsidP="005B2FDE">
      <w:pPr>
        <w:jc w:val="center"/>
      </w:pPr>
      <w:r>
        <w:rPr>
          <w:noProof/>
        </w:rPr>
        <w:drawing>
          <wp:inline distT="0" distB="0" distL="0" distR="0" wp14:anchorId="1A618DEF" wp14:editId="2B8EC864">
            <wp:extent cx="2382009" cy="964363"/>
            <wp:effectExtent l="0" t="0" r="0" b="0"/>
            <wp:docPr id="2" name="圖片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HK-A&amp;SS-logo_4C-600dpi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2009" cy="964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629" w:rsidRDefault="00CF4629" w:rsidP="00CF4629"/>
    <w:p w:rsidR="000250A1" w:rsidRDefault="000250A1" w:rsidP="00CF4629">
      <w:pPr>
        <w:jc w:val="center"/>
        <w:rPr>
          <w:b/>
          <w:sz w:val="28"/>
          <w:szCs w:val="28"/>
          <w:u w:val="single"/>
        </w:rPr>
      </w:pPr>
      <w:r w:rsidRPr="000250A1">
        <w:rPr>
          <w:rFonts w:hint="eastAsia"/>
          <w:b/>
          <w:sz w:val="28"/>
          <w:szCs w:val="28"/>
          <w:u w:val="single"/>
        </w:rPr>
        <w:t>「守望相助」健康義工培訓課程</w:t>
      </w:r>
    </w:p>
    <w:p w:rsidR="00CF4629" w:rsidRPr="00CF4629" w:rsidRDefault="00CF4629" w:rsidP="00CF4629">
      <w:pPr>
        <w:jc w:val="center"/>
        <w:rPr>
          <w:b/>
          <w:sz w:val="28"/>
          <w:szCs w:val="28"/>
          <w:u w:val="single"/>
        </w:rPr>
      </w:pPr>
      <w:r w:rsidRPr="00CF4629">
        <w:rPr>
          <w:rFonts w:hint="eastAsia"/>
          <w:b/>
          <w:sz w:val="28"/>
          <w:szCs w:val="28"/>
          <w:u w:val="single"/>
        </w:rPr>
        <w:t>報名表格</w:t>
      </w:r>
    </w:p>
    <w:p w:rsidR="00CF4629" w:rsidRDefault="00CF4629" w:rsidP="00CF4629">
      <w:pPr>
        <w:jc w:val="center"/>
        <w:rPr>
          <w:b/>
        </w:rPr>
      </w:pPr>
    </w:p>
    <w:p w:rsidR="00CF4629" w:rsidRPr="000250A1" w:rsidRDefault="00CF4629" w:rsidP="00CF4629">
      <w:pPr>
        <w:jc w:val="center"/>
      </w:pPr>
      <w:r w:rsidRPr="000250A1">
        <w:rPr>
          <w:rFonts w:hint="eastAsia"/>
        </w:rPr>
        <w:t>本課程只接受團體名義報名，</w:t>
      </w:r>
    </w:p>
    <w:p w:rsidR="00CF4629" w:rsidRPr="000250A1" w:rsidRDefault="00CF4629" w:rsidP="000250A1">
      <w:r w:rsidRPr="000250A1">
        <w:rPr>
          <w:rFonts w:hint="eastAsia"/>
        </w:rPr>
        <w:t>有興趣參與此課程的義工團體，請填妥報名表格，並</w:t>
      </w:r>
      <w:proofErr w:type="gramStart"/>
      <w:r w:rsidRPr="000250A1">
        <w:rPr>
          <w:rFonts w:hint="eastAsia"/>
        </w:rPr>
        <w:t>電郵至</w:t>
      </w:r>
      <w:proofErr w:type="gramEnd"/>
      <w:r w:rsidR="005B2FDE">
        <w:rPr>
          <w:rFonts w:hint="eastAsia"/>
        </w:rPr>
        <w:t>hhw</w:t>
      </w:r>
      <w:r w:rsidR="000250A1" w:rsidRPr="000250A1">
        <w:rPr>
          <w:rFonts w:hint="eastAsia"/>
        </w:rPr>
        <w:t>@ouhk.edu.hk</w:t>
      </w:r>
      <w:r w:rsidR="000250A1" w:rsidRPr="000250A1">
        <w:t xml:space="preserve"> </w:t>
      </w:r>
      <w:r w:rsidRPr="000250A1">
        <w:rPr>
          <w:rFonts w:hint="eastAsia"/>
        </w:rPr>
        <w:t xml:space="preserve"> </w:t>
      </w:r>
      <w:r w:rsidRPr="000250A1">
        <w:rPr>
          <w:rFonts w:hint="eastAsia"/>
        </w:rPr>
        <w:t>或傳真至</w:t>
      </w:r>
      <w:r w:rsidRPr="000250A1">
        <w:rPr>
          <w:rFonts w:hint="eastAsia"/>
        </w:rPr>
        <w:t>2406 2375</w:t>
      </w:r>
      <w:r w:rsidRPr="000250A1">
        <w:rPr>
          <w:rFonts w:hint="eastAsia"/>
        </w:rPr>
        <w:t>。</w:t>
      </w:r>
      <w:r w:rsidRPr="000250A1">
        <w:rPr>
          <w:rFonts w:hint="eastAsia"/>
        </w:rPr>
        <w:t xml:space="preserve"> </w:t>
      </w:r>
      <w:r w:rsidRPr="000250A1">
        <w:rPr>
          <w:rFonts w:hint="eastAsia"/>
        </w:rPr>
        <w:t>如有任何查詢，請致電</w:t>
      </w:r>
      <w:r w:rsidR="005B2FDE">
        <w:rPr>
          <w:rFonts w:hint="eastAsia"/>
        </w:rPr>
        <w:t>3970 2959</w:t>
      </w:r>
      <w:r w:rsidRPr="000250A1">
        <w:rPr>
          <w:rFonts w:hint="eastAsia"/>
        </w:rPr>
        <w:t>與</w:t>
      </w:r>
      <w:r w:rsidR="005B2FDE">
        <w:rPr>
          <w:rFonts w:hint="eastAsia"/>
        </w:rPr>
        <w:t>陳</w:t>
      </w:r>
      <w:r w:rsidR="000250A1" w:rsidRPr="000250A1">
        <w:rPr>
          <w:rFonts w:hint="eastAsia"/>
        </w:rPr>
        <w:t>小姐</w:t>
      </w:r>
      <w:r w:rsidRPr="000250A1">
        <w:rPr>
          <w:rFonts w:hint="eastAsia"/>
        </w:rPr>
        <w:t>聯絡。</w:t>
      </w:r>
    </w:p>
    <w:p w:rsidR="00CF4629" w:rsidRPr="005B2FDE" w:rsidRDefault="00CF4629" w:rsidP="00CF4629">
      <w:pPr>
        <w:jc w:val="center"/>
        <w:rPr>
          <w:b/>
        </w:rPr>
      </w:pPr>
    </w:p>
    <w:p w:rsidR="00CF4629" w:rsidRDefault="00CF4629" w:rsidP="00CF4629">
      <w:pPr>
        <w:jc w:val="center"/>
        <w:rPr>
          <w:b/>
        </w:rPr>
      </w:pPr>
    </w:p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團體名稱：</w:t>
      </w:r>
      <w:r w:rsidRPr="000250A1">
        <w:rPr>
          <w:rFonts w:hint="eastAsia"/>
        </w:rPr>
        <w:t>_________________________________________________</w:t>
      </w:r>
    </w:p>
    <w:p w:rsidR="00CF4629" w:rsidRPr="000250A1" w:rsidRDefault="00CF4629" w:rsidP="00CF4629">
      <w:pPr>
        <w:spacing w:line="600" w:lineRule="auto"/>
      </w:pPr>
      <w:bookmarkStart w:id="0" w:name="_GoBack"/>
      <w:r w:rsidRPr="000250A1">
        <w:rPr>
          <w:rFonts w:hint="eastAsia"/>
        </w:rPr>
        <w:t>所屬機構：</w:t>
      </w:r>
      <w:r w:rsidRPr="000250A1">
        <w:rPr>
          <w:rFonts w:hint="eastAsia"/>
        </w:rPr>
        <w:t>_________________________________________________</w:t>
      </w:r>
    </w:p>
    <w:bookmarkEnd w:id="0"/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地址：</w:t>
      </w:r>
      <w:r w:rsidRPr="000250A1">
        <w:rPr>
          <w:rFonts w:hint="eastAsia"/>
        </w:rPr>
        <w:t>______________________________________________________</w:t>
      </w:r>
    </w:p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聯絡電話：</w:t>
      </w:r>
      <w:r w:rsidRPr="000250A1">
        <w:rPr>
          <w:rFonts w:hint="eastAsia"/>
        </w:rPr>
        <w:t xml:space="preserve">________________________  </w:t>
      </w:r>
      <w:r w:rsidRPr="000250A1">
        <w:rPr>
          <w:rFonts w:hint="eastAsia"/>
        </w:rPr>
        <w:t>電郵：</w:t>
      </w:r>
      <w:r w:rsidRPr="000250A1">
        <w:rPr>
          <w:rFonts w:hint="eastAsia"/>
        </w:rPr>
        <w:t>_____________________________</w:t>
      </w:r>
    </w:p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團體報名人數</w:t>
      </w:r>
      <w:r w:rsidRPr="000250A1">
        <w:rPr>
          <w:rFonts w:hint="eastAsia"/>
        </w:rPr>
        <w:t xml:space="preserve"> : ________</w:t>
      </w:r>
      <w:r w:rsidRPr="000250A1">
        <w:rPr>
          <w:rFonts w:hint="eastAsia"/>
        </w:rPr>
        <w:t>人</w:t>
      </w:r>
    </w:p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機構負責人</w:t>
      </w:r>
      <w:r w:rsidRPr="000250A1">
        <w:rPr>
          <w:rFonts w:hint="eastAsia"/>
        </w:rPr>
        <w:t>: ____________</w:t>
      </w:r>
    </w:p>
    <w:p w:rsidR="00CF4629" w:rsidRPr="000250A1" w:rsidRDefault="00CF4629" w:rsidP="00CF4629">
      <w:pPr>
        <w:spacing w:line="600" w:lineRule="auto"/>
      </w:pPr>
      <w:r w:rsidRPr="000250A1">
        <w:rPr>
          <w:rFonts w:hint="eastAsia"/>
        </w:rPr>
        <w:t>負責人簽署及機構印鑑：</w:t>
      </w:r>
      <w:r w:rsidRPr="000250A1">
        <w:rPr>
          <w:rFonts w:hint="eastAsia"/>
        </w:rPr>
        <w:t>______________</w:t>
      </w:r>
    </w:p>
    <w:p w:rsidR="00CF4629" w:rsidRPr="00CE1876" w:rsidRDefault="00CF4629" w:rsidP="00CF4629">
      <w:pPr>
        <w:jc w:val="center"/>
        <w:rPr>
          <w:b/>
        </w:rPr>
      </w:pPr>
    </w:p>
    <w:p w:rsidR="00C861FE" w:rsidRPr="00CF4629" w:rsidRDefault="008705C2"/>
    <w:sectPr w:rsidR="00C861FE" w:rsidRPr="00CF462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05C2" w:rsidRDefault="008705C2" w:rsidP="000250A1">
      <w:r>
        <w:separator/>
      </w:r>
    </w:p>
  </w:endnote>
  <w:endnote w:type="continuationSeparator" w:id="0">
    <w:p w:rsidR="008705C2" w:rsidRDefault="008705C2" w:rsidP="00025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05C2" w:rsidRDefault="008705C2" w:rsidP="000250A1">
      <w:r>
        <w:separator/>
      </w:r>
    </w:p>
  </w:footnote>
  <w:footnote w:type="continuationSeparator" w:id="0">
    <w:p w:rsidR="008705C2" w:rsidRDefault="008705C2" w:rsidP="000250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TU3tzC1MDUzNDBW0lEKTi0uzszPAykwrAUAAG/gNywAAAA="/>
  </w:docVars>
  <w:rsids>
    <w:rsidRoot w:val="00CF4629"/>
    <w:rsid w:val="000250A1"/>
    <w:rsid w:val="00286BD8"/>
    <w:rsid w:val="005B2FDE"/>
    <w:rsid w:val="006440D9"/>
    <w:rsid w:val="0067414A"/>
    <w:rsid w:val="00812644"/>
    <w:rsid w:val="00820309"/>
    <w:rsid w:val="008705C2"/>
    <w:rsid w:val="008D6705"/>
    <w:rsid w:val="00CF4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46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F46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CF4629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CF4629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0250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250A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250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250A1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46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F46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CF4629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CF4629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0250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250A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250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250A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1</Characters>
  <Application>Microsoft Office Word</Application>
  <DocSecurity>0</DocSecurity>
  <Lines>3</Lines>
  <Paragraphs>1</Paragraphs>
  <ScaleCrop>false</ScaleCrop>
  <Company>The Open University of Hong Kong</Company>
  <LinksUpToDate>false</LinksUpToDate>
  <CharactersWithSpaces>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eung</dc:creator>
  <cp:lastModifiedBy>cyyeung</cp:lastModifiedBy>
  <cp:revision>4</cp:revision>
  <dcterms:created xsi:type="dcterms:W3CDTF">2016-02-05T04:18:00Z</dcterms:created>
  <dcterms:modified xsi:type="dcterms:W3CDTF">2021-01-07T08:01:00Z</dcterms:modified>
</cp:coreProperties>
</file>